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4BD73" w14:textId="77777777" w:rsidR="00F929C2" w:rsidRDefault="00513E77" w:rsidP="00513E77">
      <w:pPr>
        <w:spacing w:line="360" w:lineRule="auto"/>
        <w:jc w:val="center"/>
      </w:pPr>
      <w:r>
        <w:rPr>
          <w:rFonts w:hint="eastAsia"/>
        </w:rPr>
        <w:t>T</w:t>
      </w:r>
      <w:r>
        <w:t>esting report of Project 4</w:t>
      </w:r>
    </w:p>
    <w:p w14:paraId="2164AE49" w14:textId="77777777" w:rsidR="00513E77" w:rsidRDefault="00513E77" w:rsidP="00513E77">
      <w:pPr>
        <w:spacing w:line="360" w:lineRule="auto"/>
      </w:pPr>
      <w:r>
        <w:rPr>
          <w:rFonts w:hint="eastAsia"/>
        </w:rPr>
        <w:t>T</w:t>
      </w:r>
      <w:r>
        <w:t xml:space="preserve">esting the class of Double linked list and its Iterator. </w:t>
      </w:r>
    </w:p>
    <w:p w14:paraId="4D652F51" w14:textId="03DE6B74" w:rsidR="0058328D" w:rsidRDefault="00513E77" w:rsidP="00513E77">
      <w:pPr>
        <w:spacing w:line="360" w:lineRule="auto"/>
      </w:pPr>
      <w:r>
        <w:rPr>
          <w:rFonts w:hint="eastAsia"/>
        </w:rPr>
        <w:t>I</w:t>
      </w:r>
      <w:r>
        <w:t xml:space="preserve">n the java file </w:t>
      </w:r>
      <w:proofErr w:type="spellStart"/>
      <w:r w:rsidRPr="00513E77">
        <w:t>DoubleLinkedAndIteratorListTester</w:t>
      </w:r>
      <w:proofErr w:type="spellEnd"/>
      <w:r>
        <w:t xml:space="preserve"> (</w:t>
      </w:r>
      <w:r w:rsidR="0058328D">
        <w:t>Yes,</w:t>
      </w:r>
      <w:r>
        <w:t xml:space="preserve"> I know it is extremely long, but what can I do?) </w:t>
      </w:r>
      <w:r w:rsidR="007311A0">
        <w:t xml:space="preserve">It tests the method of the DL list and its iterator together. Since the tester was provided by Prof during </w:t>
      </w:r>
      <w:r w:rsidR="0058328D">
        <w:t>recitation, I only add the additional methods that I added, and they are:</w:t>
      </w:r>
      <w:r w:rsidR="00A970BA">
        <w:rPr>
          <w:rFonts w:hint="eastAsia"/>
        </w:rPr>
        <w:t xml:space="preserve"> </w:t>
      </w:r>
      <w:proofErr w:type="spellStart"/>
      <w:r w:rsidR="0058328D">
        <w:t>hasNext</w:t>
      </w:r>
      <w:proofErr w:type="spellEnd"/>
      <w:r w:rsidR="0058328D">
        <w:t xml:space="preserve">, </w:t>
      </w:r>
      <w:proofErr w:type="spellStart"/>
      <w:r w:rsidR="0058328D">
        <w:t>hasPrevious</w:t>
      </w:r>
      <w:proofErr w:type="spellEnd"/>
      <w:r w:rsidR="0058328D">
        <w:t xml:space="preserve">, next, previous and </w:t>
      </w:r>
      <w:proofErr w:type="gramStart"/>
      <w:r w:rsidR="0058328D">
        <w:t>add(</w:t>
      </w:r>
      <w:proofErr w:type="gramEnd"/>
      <w:r w:rsidR="0058328D">
        <w:t xml:space="preserve">) </w:t>
      </w:r>
    </w:p>
    <w:p w14:paraId="1A062457" w14:textId="3963D8B0" w:rsidR="0058328D" w:rsidRDefault="0058328D" w:rsidP="00513E77">
      <w:pPr>
        <w:spacing w:line="360" w:lineRule="auto"/>
      </w:pPr>
      <w:r>
        <w:t xml:space="preserve">I test </w:t>
      </w:r>
      <w:proofErr w:type="spellStart"/>
      <w:r w:rsidR="00C826FD">
        <w:t>hasNext</w:t>
      </w:r>
      <w:proofErr w:type="spellEnd"/>
      <w:r w:rsidR="00C826FD">
        <w:t xml:space="preserve">, </w:t>
      </w:r>
      <w:proofErr w:type="spellStart"/>
      <w:r w:rsidR="00C826FD">
        <w:t>hasPrevious</w:t>
      </w:r>
      <w:proofErr w:type="spellEnd"/>
      <w:r w:rsidR="00C826FD">
        <w:t>, next, and previous together in one test program, and each is tested with first, middle, last rule</w:t>
      </w:r>
      <w:r w:rsidR="00A91C6C">
        <w:t xml:space="preserve">, and the form of testing can be seen in the comment. </w:t>
      </w:r>
    </w:p>
    <w:p w14:paraId="467CBC57" w14:textId="641A81E8" w:rsidR="00A91C6C" w:rsidRDefault="00A91C6C" w:rsidP="00513E77">
      <w:pPr>
        <w:spacing w:line="360" w:lineRule="auto"/>
      </w:pPr>
      <w:r>
        <w:rPr>
          <w:rFonts w:hint="eastAsia"/>
        </w:rPr>
        <w:t>T</w:t>
      </w:r>
      <w:r>
        <w:t xml:space="preserve">hen I test the add method with similar form of professor’s </w:t>
      </w:r>
      <w:r w:rsidR="00052B9A">
        <w:t xml:space="preserve">testing of remove method. It also follows the first, middle, last rule. </w:t>
      </w:r>
    </w:p>
    <w:p w14:paraId="67F695F1" w14:textId="79E337A2" w:rsidR="0042139B" w:rsidRDefault="0042139B" w:rsidP="00513E77">
      <w:pPr>
        <w:spacing w:line="360" w:lineRule="auto"/>
      </w:pPr>
    </w:p>
    <w:p w14:paraId="1CDA3013" w14:textId="4CFB3521" w:rsidR="0042139B" w:rsidRDefault="0042139B" w:rsidP="00513E77">
      <w:pPr>
        <w:spacing w:line="360" w:lineRule="auto"/>
      </w:pPr>
      <w:r>
        <w:rPr>
          <w:rFonts w:hint="eastAsia"/>
        </w:rPr>
        <w:t>T</w:t>
      </w:r>
      <w:r>
        <w:t>est job class</w:t>
      </w:r>
    </w:p>
    <w:p w14:paraId="5C32155E" w14:textId="6EECF3D8" w:rsidR="0042139B" w:rsidRDefault="00AD224D" w:rsidP="00513E77">
      <w:pPr>
        <w:spacing w:line="360" w:lineRule="auto"/>
      </w:pPr>
      <w:r>
        <w:rPr>
          <w:rFonts w:hint="eastAsia"/>
        </w:rPr>
        <w:t>F</w:t>
      </w:r>
      <w:r>
        <w:t xml:space="preserve">irst, test the constructor </w:t>
      </w:r>
      <w:r w:rsidR="00E417C5">
        <w:t xml:space="preserve">that the input changes the field, then test that the </w:t>
      </w:r>
      <w:r w:rsidR="00626420">
        <w:t>field after setter method is equal to the result of the getter method</w:t>
      </w:r>
      <w:r w:rsidR="002D09E5">
        <w:t xml:space="preserve">, and they are in the method called </w:t>
      </w:r>
      <w:proofErr w:type="spellStart"/>
      <w:r w:rsidR="002D09E5" w:rsidRPr="002D09E5">
        <w:t>testGetSetConstructor</w:t>
      </w:r>
      <w:proofErr w:type="spellEnd"/>
      <w:r w:rsidR="002D09E5">
        <w:t xml:space="preserve">. </w:t>
      </w:r>
    </w:p>
    <w:p w14:paraId="13538C0C" w14:textId="5386BF92" w:rsidR="00E348DC" w:rsidRDefault="002F2471" w:rsidP="00513E77">
      <w:pPr>
        <w:spacing w:line="360" w:lineRule="auto"/>
      </w:pPr>
      <w:r>
        <w:rPr>
          <w:rFonts w:hint="eastAsia"/>
        </w:rPr>
        <w:t>T</w:t>
      </w:r>
      <w:r>
        <w:t xml:space="preserve">hen the </w:t>
      </w:r>
      <w:proofErr w:type="spellStart"/>
      <w:r w:rsidRPr="002F2471">
        <w:t>testComparable</w:t>
      </w:r>
      <w:proofErr w:type="spellEnd"/>
      <w:r>
        <w:t xml:space="preserve"> class test three comparable methods, and they are tested as input equal to the “this.”, smaller and greater to cover all </w:t>
      </w:r>
      <w:r w:rsidR="00BA474D">
        <w:t xml:space="preserve">possible situation of comparing. </w:t>
      </w:r>
    </w:p>
    <w:p w14:paraId="73701D5A" w14:textId="77777777" w:rsidR="00BA474D" w:rsidRPr="002D09E5" w:rsidRDefault="00BA474D" w:rsidP="00513E77">
      <w:pPr>
        <w:spacing w:line="360" w:lineRule="auto"/>
      </w:pPr>
    </w:p>
    <w:p w14:paraId="7E204ADC" w14:textId="65F78E1A" w:rsidR="0042139B" w:rsidRDefault="0042139B" w:rsidP="00513E77">
      <w:pPr>
        <w:spacing w:line="360" w:lineRule="auto"/>
      </w:pPr>
      <w:r>
        <w:rPr>
          <w:rFonts w:hint="eastAsia"/>
        </w:rPr>
        <w:t>T</w:t>
      </w:r>
      <w:r>
        <w:t xml:space="preserve">est </w:t>
      </w:r>
      <w:proofErr w:type="spellStart"/>
      <w:r>
        <w:t>co</w:t>
      </w:r>
      <w:r w:rsidR="003154CF">
        <w:t>m</w:t>
      </w:r>
      <w:r w:rsidR="008A17C4">
        <w:t>poundJob</w:t>
      </w:r>
      <w:proofErr w:type="spellEnd"/>
      <w:r w:rsidR="008A17C4">
        <w:t xml:space="preserve"> class </w:t>
      </w:r>
    </w:p>
    <w:p w14:paraId="651358F4" w14:textId="180A2400" w:rsidR="00147F61" w:rsidRDefault="00147F61" w:rsidP="00513E77">
      <w:pPr>
        <w:spacing w:line="360" w:lineRule="auto"/>
      </w:pPr>
      <w:r>
        <w:rPr>
          <w:rFonts w:hint="eastAsia"/>
        </w:rPr>
        <w:t>I</w:t>
      </w:r>
      <w:r>
        <w:t xml:space="preserve">n this class, since that there are only two methods and one constructor that I created, they are in the same test class and it is </w:t>
      </w:r>
      <w:proofErr w:type="spellStart"/>
      <w:r w:rsidR="00313DCD" w:rsidRPr="00313DCD">
        <w:t>CompoundJobTester</w:t>
      </w:r>
      <w:proofErr w:type="spellEnd"/>
      <w:r w:rsidR="00313DCD">
        <w:t xml:space="preserve"> class. The only method in it tests that the profit is properly calculated </w:t>
      </w:r>
      <w:proofErr w:type="gramStart"/>
      <w:r w:rsidR="00313DCD">
        <w:t>( which</w:t>
      </w:r>
      <w:proofErr w:type="gramEnd"/>
      <w:r w:rsidR="00313DCD">
        <w:t xml:space="preserve"> is the </w:t>
      </w:r>
      <w:r w:rsidR="005626E2">
        <w:t xml:space="preserve">total possible earn profit </w:t>
      </w:r>
      <w:r w:rsidR="00EA2970">
        <w:t xml:space="preserve">if all sub job is finished). Then test that the </w:t>
      </w:r>
      <w:r w:rsidR="00922210">
        <w:t>class’s</w:t>
      </w:r>
      <w:r w:rsidR="00EA2970">
        <w:t xml:space="preserve"> constructor </w:t>
      </w:r>
      <w:r w:rsidR="007E0470" w:rsidRPr="007E0470">
        <w:t xml:space="preserve">categories </w:t>
      </w:r>
      <w:r w:rsidR="007E0470">
        <w:t xml:space="preserve">and stores all the input variable. Then, test the getter methods works properly. </w:t>
      </w:r>
      <w:r w:rsidR="00181F1F">
        <w:t xml:space="preserve"> </w:t>
      </w:r>
    </w:p>
    <w:p w14:paraId="5813D7F5" w14:textId="1F0C7699" w:rsidR="009D3FB5" w:rsidRDefault="009D3FB5" w:rsidP="00513E77">
      <w:pPr>
        <w:spacing w:line="360" w:lineRule="auto"/>
        <w:rPr>
          <w:rFonts w:hint="eastAsia"/>
        </w:rPr>
      </w:pPr>
      <w:r>
        <w:rPr>
          <w:rFonts w:hint="eastAsia"/>
        </w:rPr>
        <w:t>T</w:t>
      </w:r>
      <w:r>
        <w:t xml:space="preserve">hen I test the </w:t>
      </w:r>
      <w:proofErr w:type="spellStart"/>
      <w:r>
        <w:t>sort</w:t>
      </w:r>
      <w:r w:rsidR="009E4229">
        <w:t>AllJob</w:t>
      </w:r>
      <w:proofErr w:type="spellEnd"/>
      <w:r w:rsidR="009E4229">
        <w:t xml:space="preserve"> method, since it will only be called when I use schedule as E</w:t>
      </w:r>
      <w:r w:rsidR="00AC516F">
        <w:t xml:space="preserve">arly/Late as possible, then I verify that each </w:t>
      </w:r>
      <w:proofErr w:type="spellStart"/>
      <w:r w:rsidR="00AC516F">
        <w:t>subjob’s</w:t>
      </w:r>
      <w:proofErr w:type="spellEnd"/>
      <w:r w:rsidR="00AC516F">
        <w:t xml:space="preserve"> start time is successfully set up.</w:t>
      </w:r>
      <w:r w:rsidR="003224CF">
        <w:t xml:space="preserve"> Since it tests that compound job can be added by start early/ late method, no more testing of add compound job will be provided. </w:t>
      </w:r>
    </w:p>
    <w:p w14:paraId="7E9EC3B7" w14:textId="2BC7305A" w:rsidR="00525C56" w:rsidRDefault="00525C56" w:rsidP="00513E77">
      <w:pPr>
        <w:spacing w:line="360" w:lineRule="auto"/>
      </w:pPr>
    </w:p>
    <w:p w14:paraId="374DD91C" w14:textId="77777777" w:rsidR="007B2E50" w:rsidRDefault="007B2E50" w:rsidP="00513E77">
      <w:pPr>
        <w:spacing w:line="360" w:lineRule="auto"/>
      </w:pPr>
    </w:p>
    <w:p w14:paraId="1396C3B1" w14:textId="6C84A228" w:rsidR="00525C56" w:rsidRDefault="00D13A0D" w:rsidP="00513E77">
      <w:pPr>
        <w:spacing w:line="360" w:lineRule="auto"/>
      </w:pPr>
      <w:r>
        <w:rPr>
          <w:rFonts w:hint="eastAsia"/>
        </w:rPr>
        <w:lastRenderedPageBreak/>
        <w:t>T</w:t>
      </w:r>
      <w:r>
        <w:t xml:space="preserve">est </w:t>
      </w:r>
      <w:proofErr w:type="spellStart"/>
      <w:r w:rsidRPr="00D13A0D">
        <w:t>ScheduleSlot</w:t>
      </w:r>
      <w:proofErr w:type="spellEnd"/>
      <w:r>
        <w:t xml:space="preserve"> class</w:t>
      </w:r>
    </w:p>
    <w:p w14:paraId="767FF62C" w14:textId="31D3FBEA" w:rsidR="008B4752" w:rsidRDefault="00D13A0D" w:rsidP="00513E77">
      <w:pPr>
        <w:spacing w:line="360" w:lineRule="auto"/>
        <w:rPr>
          <w:rFonts w:hint="eastAsia"/>
        </w:rPr>
      </w:pPr>
      <w:r>
        <w:rPr>
          <w:rFonts w:hint="eastAsia"/>
        </w:rPr>
        <w:t>I</w:t>
      </w:r>
      <w:r>
        <w:t xml:space="preserve">n the </w:t>
      </w:r>
      <w:proofErr w:type="spellStart"/>
      <w:r w:rsidRPr="00D13A0D">
        <w:t>ScheduleSlotTester</w:t>
      </w:r>
      <w:proofErr w:type="spellEnd"/>
      <w:r>
        <w:t xml:space="preserve"> class, it tests its getter setter and constructor. </w:t>
      </w:r>
    </w:p>
    <w:p w14:paraId="65379402" w14:textId="20360E29" w:rsidR="008B4752" w:rsidRDefault="008B4752" w:rsidP="00513E77">
      <w:pPr>
        <w:spacing w:line="360" w:lineRule="auto"/>
      </w:pPr>
    </w:p>
    <w:p w14:paraId="54C9F0EB" w14:textId="2C73FDC0" w:rsidR="008B4752" w:rsidRDefault="008B4752" w:rsidP="00513E77">
      <w:pPr>
        <w:spacing w:line="360" w:lineRule="auto"/>
      </w:pPr>
      <w:r>
        <w:rPr>
          <w:rFonts w:hint="eastAsia"/>
        </w:rPr>
        <w:t>T</w:t>
      </w:r>
      <w:r>
        <w:t xml:space="preserve">est </w:t>
      </w:r>
      <w:proofErr w:type="spellStart"/>
      <w:r w:rsidRPr="008B4752">
        <w:t>ScheduleAsLateAsPossible</w:t>
      </w:r>
      <w:proofErr w:type="spellEnd"/>
      <w:r>
        <w:t xml:space="preserve">, and </w:t>
      </w:r>
      <w:proofErr w:type="spellStart"/>
      <w:r w:rsidR="00A322C6" w:rsidRPr="00A322C6">
        <w:t>ScheduleAsEarlyAsPossible</w:t>
      </w:r>
      <w:proofErr w:type="spellEnd"/>
      <w:r w:rsidR="00A322C6">
        <w:t xml:space="preserve"> class. </w:t>
      </w:r>
    </w:p>
    <w:p w14:paraId="78DA7BFF" w14:textId="5EE8F767" w:rsidR="0095579F" w:rsidRDefault="0095579F" w:rsidP="00513E77">
      <w:pPr>
        <w:spacing w:line="360" w:lineRule="auto"/>
      </w:pPr>
      <w:r>
        <w:rPr>
          <w:rFonts w:hint="eastAsia"/>
        </w:rPr>
        <w:t>I</w:t>
      </w:r>
      <w:r>
        <w:t xml:space="preserve">t is testing that for </w:t>
      </w:r>
      <w:r w:rsidR="006803A7">
        <w:t>situation like no element/ only front/ only back in the schedule variable.</w:t>
      </w:r>
    </w:p>
    <w:p w14:paraId="2A680D66" w14:textId="1289ADCD" w:rsidR="006803A7" w:rsidRDefault="006803A7" w:rsidP="00513E77">
      <w:pPr>
        <w:spacing w:line="360" w:lineRule="auto"/>
      </w:pPr>
      <w:r>
        <w:rPr>
          <w:rFonts w:hint="eastAsia"/>
        </w:rPr>
        <w:t>T</w:t>
      </w:r>
      <w:r>
        <w:t xml:space="preserve">hen test that it can successfully detect </w:t>
      </w:r>
      <w:r w:rsidR="0021527A">
        <w:t xml:space="preserve">some job can be added to the class and some cannot. </w:t>
      </w:r>
    </w:p>
    <w:p w14:paraId="46DD5116" w14:textId="57DD2B9C" w:rsidR="0021527A" w:rsidRDefault="0021527A" w:rsidP="00513E77">
      <w:pPr>
        <w:spacing w:line="360" w:lineRule="auto"/>
      </w:pPr>
      <w:r>
        <w:rPr>
          <w:rFonts w:hint="eastAsia"/>
        </w:rPr>
        <w:t>T</w:t>
      </w:r>
      <w:r>
        <w:t xml:space="preserve">he test of adding </w:t>
      </w:r>
      <w:proofErr w:type="spellStart"/>
      <w:r>
        <w:t>CompoundJob</w:t>
      </w:r>
      <w:proofErr w:type="spellEnd"/>
      <w:r>
        <w:t xml:space="preserve"> is included at the</w:t>
      </w:r>
      <w:r w:rsidR="00C2570D">
        <w:t xml:space="preserve"> </w:t>
      </w:r>
      <w:proofErr w:type="spellStart"/>
      <w:r w:rsidR="00C2570D">
        <w:t>sortAllJob</w:t>
      </w:r>
      <w:proofErr w:type="spellEnd"/>
      <w:r w:rsidR="00C2570D">
        <w:t xml:space="preserve"> tester. </w:t>
      </w:r>
    </w:p>
    <w:p w14:paraId="5697E8BF" w14:textId="18D5948B" w:rsidR="008B4752" w:rsidRDefault="008B4752" w:rsidP="00513E77">
      <w:pPr>
        <w:spacing w:line="360" w:lineRule="auto"/>
      </w:pPr>
      <w:r>
        <w:rPr>
          <w:rFonts w:hint="eastAsia"/>
        </w:rPr>
        <w:t>J</w:t>
      </w:r>
      <w:r>
        <w:t xml:space="preserve">ust look at </w:t>
      </w:r>
      <w:proofErr w:type="spellStart"/>
      <w:r w:rsidRPr="008B4752">
        <w:t>JobScheduleTimeTester</w:t>
      </w:r>
      <w:proofErr w:type="spellEnd"/>
      <w:r>
        <w:t xml:space="preserve"> class</w:t>
      </w:r>
      <w:r w:rsidR="00A322C6">
        <w:t xml:space="preserve">, </w:t>
      </w:r>
      <w:r w:rsidR="007562D8">
        <w:t>the explanation notes are detailed enough for any human being, and all possible situation of If are tested, and they all work properly</w:t>
      </w:r>
      <w:r w:rsidR="00CD6CBB">
        <w:t xml:space="preserve">, and if you are confused about any special code, please look at the </w:t>
      </w:r>
      <w:proofErr w:type="spellStart"/>
      <w:r w:rsidR="00CD6CBB">
        <w:t>outprint</w:t>
      </w:r>
      <w:proofErr w:type="spellEnd"/>
      <w:r w:rsidR="00CD6CBB">
        <w:t xml:space="preserve"> in the interaction pane, it includes detailed situation of each </w:t>
      </w:r>
      <w:r w:rsidR="005C156A">
        <w:t xml:space="preserve">test trial. </w:t>
      </w:r>
    </w:p>
    <w:p w14:paraId="54B05C75" w14:textId="0CD7C4AE" w:rsidR="00A57B7F" w:rsidRDefault="00A57B7F" w:rsidP="00513E77">
      <w:pPr>
        <w:spacing w:line="360" w:lineRule="auto"/>
      </w:pPr>
    </w:p>
    <w:p w14:paraId="4CA10853" w14:textId="1FFCE7D3" w:rsidR="00A57B7F" w:rsidRDefault="00E931C6" w:rsidP="00513E77">
      <w:pPr>
        <w:spacing w:line="360" w:lineRule="auto"/>
      </w:pPr>
      <w:proofErr w:type="spellStart"/>
      <w:r w:rsidRPr="00E931C6">
        <w:t>JobScheduler</w:t>
      </w:r>
      <w:proofErr w:type="spellEnd"/>
      <w:r>
        <w:t xml:space="preserve"> </w:t>
      </w:r>
    </w:p>
    <w:p w14:paraId="4456564E" w14:textId="6102C009" w:rsidR="00E931C6" w:rsidRDefault="00E931C6" w:rsidP="00513E77">
      <w:pPr>
        <w:spacing w:line="360" w:lineRule="auto"/>
      </w:pPr>
      <w:r>
        <w:t xml:space="preserve">Since it only </w:t>
      </w:r>
      <w:r w:rsidR="009F3C58">
        <w:t>includes</w:t>
      </w:r>
      <w:r>
        <w:t xml:space="preserve"> schedule one method, it is tested with schedule </w:t>
      </w:r>
      <w:proofErr w:type="spellStart"/>
      <w:r w:rsidR="003751E6" w:rsidRPr="003751E6">
        <w:t>JobScheduleTimeTester</w:t>
      </w:r>
      <w:proofErr w:type="spellEnd"/>
      <w:r w:rsidR="003751E6">
        <w:t xml:space="preserve"> class. </w:t>
      </w:r>
      <w:bookmarkStart w:id="0" w:name="_GoBack"/>
      <w:bookmarkEnd w:id="0"/>
    </w:p>
    <w:p w14:paraId="11D0C64B" w14:textId="06CCE256" w:rsidR="009F3C58" w:rsidRDefault="009F3C58" w:rsidP="00513E77">
      <w:pPr>
        <w:spacing w:line="360" w:lineRule="auto"/>
      </w:pPr>
      <w:r>
        <w:rPr>
          <w:rFonts w:hint="eastAsia"/>
        </w:rPr>
        <w:t>S</w:t>
      </w:r>
      <w:r>
        <w:t xml:space="preserve">ince it is only about schedule a job according the input parameter, </w:t>
      </w:r>
      <w:r w:rsidR="009027B8">
        <w:t xml:space="preserve">I will just test that it output whatever we want, instead of anything else. </w:t>
      </w:r>
    </w:p>
    <w:p w14:paraId="7D13C29F" w14:textId="7A1E559A" w:rsidR="00A970BA" w:rsidRDefault="00A970BA" w:rsidP="00513E77">
      <w:pPr>
        <w:spacing w:line="360" w:lineRule="auto"/>
      </w:pPr>
    </w:p>
    <w:p w14:paraId="78C70148" w14:textId="204AFB15" w:rsidR="00A970BA" w:rsidRDefault="00A970BA" w:rsidP="00513E77">
      <w:pPr>
        <w:spacing w:line="360" w:lineRule="auto"/>
      </w:pPr>
      <w:r>
        <w:rPr>
          <w:rFonts w:hint="eastAsia"/>
        </w:rPr>
        <w:t>T</w:t>
      </w:r>
      <w:r>
        <w:t>esting the main method:</w:t>
      </w:r>
    </w:p>
    <w:p w14:paraId="778F1AAF" w14:textId="51C341D1" w:rsidR="00A970BA" w:rsidRPr="003751E6" w:rsidRDefault="00A970BA" w:rsidP="00513E77">
      <w:pPr>
        <w:spacing w:line="360" w:lineRule="auto"/>
        <w:rPr>
          <w:rFonts w:hint="eastAsia"/>
        </w:rPr>
      </w:pPr>
      <w:r>
        <w:t xml:space="preserve">I just input a job file and expect that one schedule early schedule and one schedule late schedule is printed, and the one that earns more profit is at first, then I walk trough each job to see that it is schedule in the early/late manner, and each one’s scheduled start and finish time are in between the earliest start time and the deadline, then I calculate the profit to see it is correct. </w:t>
      </w:r>
    </w:p>
    <w:sectPr w:rsidR="00A970BA" w:rsidRPr="003751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410FB" w14:textId="77777777" w:rsidR="005E2399" w:rsidRDefault="005E2399" w:rsidP="008B4752">
      <w:r>
        <w:separator/>
      </w:r>
    </w:p>
  </w:endnote>
  <w:endnote w:type="continuationSeparator" w:id="0">
    <w:p w14:paraId="1C8A521D" w14:textId="77777777" w:rsidR="005E2399" w:rsidRDefault="005E2399" w:rsidP="008B4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35971" w14:textId="77777777" w:rsidR="005E2399" w:rsidRDefault="005E2399" w:rsidP="008B4752">
      <w:r>
        <w:separator/>
      </w:r>
    </w:p>
  </w:footnote>
  <w:footnote w:type="continuationSeparator" w:id="0">
    <w:p w14:paraId="542FC6D9" w14:textId="77777777" w:rsidR="005E2399" w:rsidRDefault="005E2399" w:rsidP="008B47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Y1MzGzsDQ2MDNV0lEKTi0uzszPAykwrgUAeLHjVSwAAAA="/>
  </w:docVars>
  <w:rsids>
    <w:rsidRoot w:val="00513E77"/>
    <w:rsid w:val="00052B9A"/>
    <w:rsid w:val="00147F61"/>
    <w:rsid w:val="00181F1F"/>
    <w:rsid w:val="0021527A"/>
    <w:rsid w:val="002D09E5"/>
    <w:rsid w:val="002F2471"/>
    <w:rsid w:val="00313DCD"/>
    <w:rsid w:val="003154CF"/>
    <w:rsid w:val="003224CF"/>
    <w:rsid w:val="003751E6"/>
    <w:rsid w:val="0042139B"/>
    <w:rsid w:val="00513E77"/>
    <w:rsid w:val="00525C56"/>
    <w:rsid w:val="005626E2"/>
    <w:rsid w:val="0058328D"/>
    <w:rsid w:val="005C156A"/>
    <w:rsid w:val="005E2399"/>
    <w:rsid w:val="00626420"/>
    <w:rsid w:val="006803A7"/>
    <w:rsid w:val="007311A0"/>
    <w:rsid w:val="007562D8"/>
    <w:rsid w:val="007B2E50"/>
    <w:rsid w:val="007E0470"/>
    <w:rsid w:val="008A17C4"/>
    <w:rsid w:val="008B4752"/>
    <w:rsid w:val="009027B8"/>
    <w:rsid w:val="00922210"/>
    <w:rsid w:val="0094178D"/>
    <w:rsid w:val="0095579F"/>
    <w:rsid w:val="009D3FB5"/>
    <w:rsid w:val="009E4229"/>
    <w:rsid w:val="009F3C58"/>
    <w:rsid w:val="00A322C6"/>
    <w:rsid w:val="00A57B7F"/>
    <w:rsid w:val="00A91C6C"/>
    <w:rsid w:val="00A970BA"/>
    <w:rsid w:val="00AC516F"/>
    <w:rsid w:val="00AD224D"/>
    <w:rsid w:val="00AF1186"/>
    <w:rsid w:val="00BA474D"/>
    <w:rsid w:val="00C2570D"/>
    <w:rsid w:val="00C826FD"/>
    <w:rsid w:val="00CD6CBB"/>
    <w:rsid w:val="00D13A0D"/>
    <w:rsid w:val="00E348DC"/>
    <w:rsid w:val="00E417C5"/>
    <w:rsid w:val="00E931C6"/>
    <w:rsid w:val="00EA2970"/>
    <w:rsid w:val="00F929C2"/>
    <w:rsid w:val="00FA1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0E45DE"/>
  <w15:chartTrackingRefBased/>
  <w15:docId w15:val="{DB95C125-C4B2-4B57-B495-A5EEC9D66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47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475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47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475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95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2</Pages>
  <Words>500</Words>
  <Characters>2853</Characters>
  <Application>Microsoft Office Word</Application>
  <DocSecurity>0</DocSecurity>
  <Lines>23</Lines>
  <Paragraphs>6</Paragraphs>
  <ScaleCrop>false</ScaleCrop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Dong</dc:creator>
  <cp:keywords/>
  <dc:description/>
  <cp:lastModifiedBy>Bruce Dong</cp:lastModifiedBy>
  <cp:revision>47</cp:revision>
  <dcterms:created xsi:type="dcterms:W3CDTF">2020-11-09T19:26:00Z</dcterms:created>
  <dcterms:modified xsi:type="dcterms:W3CDTF">2020-11-13T23:08:00Z</dcterms:modified>
</cp:coreProperties>
</file>